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Kenya</w:t>
      </w:r>
      <w:r>
        <w:t xml:space="preserve"> </w:t>
      </w:r>
      <w:r>
        <w:t xml:space="preserve">Nairobi</w:t>
      </w:r>
    </w:p>
    <w:bookmarkStart w:id="21" w:name="Xc78d4bc545bc2f3671133a1a6a60992e2f1dfec"/>
    <w:p>
      <w:pPr>
        <w:pStyle w:val="Heading1"/>
      </w:pPr>
      <w:r>
        <w:t xml:space="preserve">Internship Application Letter for Project Manager Position</w:t>
      </w:r>
    </w:p>
    <w:p>
      <w:pPr>
        <w:pStyle w:val="FirstParagraph"/>
      </w:pPr>
      <w:r>
        <w:t xml:space="preserve">[Your Full Name]</w:t>
      </w:r>
      <w:r>
        <w:br/>
      </w:r>
      <w:r>
        <w:t xml:space="preserve">[Your Address]</w:t>
      </w:r>
      <w:r>
        <w:br/>
      </w:r>
      <w:r>
        <w:t xml:space="preserve">Nairobi, Kenya</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Nairobi, Kenya</w:t>
      </w:r>
    </w:p>
    <w:bookmarkStart w:id="20" w:name="Xaa98ba8dc117745f6894beee0844feca55f178c"/>
    <w:p>
      <w:pPr>
        <w:pStyle w:val="Heading2"/>
      </w:pPr>
      <w:r>
        <w:t xml:space="preserve">Subject: Application for Project Management Internship Position</w:t>
      </w:r>
    </w:p>
    <w:p>
      <w:pPr>
        <w:pStyle w:val="FirstParagraph"/>
      </w:pPr>
      <w:r>
        <w:t xml:space="preserve">Dear Hiring Manager,</w:t>
      </w:r>
    </w:p>
    <w:p>
      <w:pPr>
        <w:pStyle w:val="BodyText"/>
      </w:pPr>
      <w:r>
        <w:t xml:space="preserve">It is with immense enthusiasm that I submit my application for the Project Management Internship position at [Company Name], as advertised on your careers portal and through professional networks in Kenya Nairobi. As a dedicated and academically rigorous student currently pursuing a Bachelor of Science in Business Administration with a specialization in Project Management at the University of Nairobi, I am deeply committed to developing my expertise within Kenya's dynamic business landscape. My passion for transforming complex initiatives into successful outcomes aligns precisely with the mission and growth trajectory of your esteemed organization, making this Internship Application Letter an earnest expression of my professional aspirations.</w:t>
      </w:r>
    </w:p>
    <w:p>
      <w:pPr>
        <w:pStyle w:val="BodyText"/>
      </w:pPr>
      <w:r>
        <w:t xml:space="preserve">My academic journey at the University of Nairobi has equipped me with a robust theoretical foundation in project lifecycle management, stakeholder engagement, and risk mitigation strategies. Through rigorous coursework including "Advanced Project Planning," "Resource Optimization," and "Sustainable Development Project Management," I have cultivated proficiency in industry-standard methodologies such as Agile, Waterfall, and PRINCE2 frameworks. I have consistently applied these principles through academic projects like the Nairobi Youth Employment Initiative – a 6-month simulation where I led a cross-functional team of eight students to develop a community-based vocational training framework for informal sector workers. This experience required meticulous budgeting (managing KES 500,000 equivalent), timeline adherence within Kenya's unique socio-economic context, and stakeholder coordination with local NGOs – directly mirroring the practical challenges of Project Management in Kenya Nairobi.</w:t>
      </w:r>
    </w:p>
    <w:p>
      <w:pPr>
        <w:pStyle w:val="BodyText"/>
      </w:pPr>
      <w:r>
        <w:t xml:space="preserve">What particularly excites me about this internship opportunity is your company's pioneering work in sustainable infrastructure development across East Africa. I have closely followed [Company Name]'s recent completion of the Nairobi River Basin Restoration Project, which demonstrates exceptional project governance and community integration – values I deeply admire. Having volunteered with the Nairobi County Government's Urban Renewal Task Force during my junior year, I witnessed firsthand how effective project management transforms urban environments while respecting local cultural nuances. My role involved documenting stakeholder feedback sessions for informal settlement upgrades, analyzing logistical constraints in high-density neighborhoods, and contributing to Gantt chart updates for Phase 1 implementation. This experience solidified my understanding of how Kenya Nairobi's rapidly evolving urban ecosystem demands project managers who blend technical expertise with contextual sensitivity.</w:t>
      </w:r>
    </w:p>
    <w:p>
      <w:pPr>
        <w:pStyle w:val="BodyText"/>
      </w:pPr>
      <w:r>
        <w:t xml:space="preserve">My technical skill set includes comprehensive proficiency in Microsoft Project, Asana, and Trello for timeline management; advanced Excel for financial tracking and forecasting; and strong data visualization capabilities using Tableau. I have also completed a certified course in "Risk Management for African Infrastructure Projects" through the Kenya Institute of Project Management (KIPM), where I developed mitigation strategies addressing common regional challenges like seasonal weather disruptions and supply chain volatility. Crucially, my fluency in both English and Swahili – coupled with cultural intelligence nurtured through living in Nairobi's diverse neighborhoods – enables me to bridge communication gaps between international teams and local communities, a critical asset for any Project Manager operating in Kenya Nairobi.</w:t>
      </w:r>
    </w:p>
    <w:p>
      <w:pPr>
        <w:pStyle w:val="BodyText"/>
      </w:pPr>
      <w:r>
        <w:t xml:space="preserve">I am particularly drawn to your company's commitment to developing the next generation of African project leaders. The structured mentorship model described in your internship program – pairing interns with senior PMs on live projects like the upcoming Nairobi Central Business District Smart Mobility Initiative – represents exactly the hands-on learning environment I seek. My academic record (3.8/4.0 GPA) and consistent leadership roles, including founding my university's Project Management Club which organized 12 workshops for 200+ students on Kenya-specific project challenges, demonstrate my proactive approach to professional growth.</w:t>
      </w:r>
    </w:p>
    <w:p>
      <w:pPr>
        <w:pStyle w:val="BodyText"/>
      </w:pPr>
      <w:r>
        <w:t xml:space="preserve">As someone who has lived in Nairobi since childhood and witnessed the city's remarkable transformation – from traffic-choked streets to emerging innovation hubs like Silicon Savannah – I possess an intrinsic understanding of this environment. I am not merely seeking a placement; I am eager to contribute meaningfully while learning from your team's expertise in navigating Kenya's unique project landscape. My long-term vision aligns with building resilient projects that drive inclusive economic growth across Nairobi and the wider region, which is why this internship represents the perfect catalyst for my career trajectory.</w:t>
      </w:r>
    </w:p>
    <w:p>
      <w:pPr>
        <w:pStyle w:val="BodyText"/>
      </w:pPr>
      <w:r>
        <w:t xml:space="preserve">What sets me apart is my proven ability to balance academic excellence with real-world application in Kenya's context. During a recent community project in Kibera, I coordinated a team of 15 volunteers to implement a mobile health clinic service – requiring budget management within strict local constraints, navigating informal governance structures, and adapting timelines around cultural events. We successfully served over 800 residents while documenting lessons for replication across Nairobi's informal settlements. This experience reinforced my belief that effective Project Management in Kenya Nairobi requires empathy as much as technical skill.</w:t>
      </w:r>
    </w:p>
    <w:p>
      <w:pPr>
        <w:pStyle w:val="BodyText"/>
      </w:pPr>
      <w:r>
        <w:t xml:space="preserve">I am deeply impressed by [Company Name]'s reputation for ethical project execution and social impact, particularly your recent work with the Kenya National Highways Authority on the Thika Superhighway. The opportunity to learn from professionals who have delivered such landmark initiatives would be transformative for my development as a future Project Manager. I am confident that my academic background, contextual understanding of Nairobi's business environment, and dedication to excellence align perfectly with your internship program's objectives.</w:t>
      </w:r>
    </w:p>
    <w:p>
      <w:pPr>
        <w:pStyle w:val="BodyText"/>
      </w:pPr>
      <w:r>
        <w:t xml:space="preserve">Thank you for considering my application as part of your search for an exceptional Internship Application Letter. I have attached my resume detailing further achievements and would welcome the opportunity to discuss how my proactive approach and commitment to Kenya Nairobi's development can benefit [Company Name]. I am available for an interview at your earliest convenience and will follow up next week to explore this exciting possibil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Kenya Nairobi</dc:title>
  <dc:creator/>
  <dc:language>en</dc:language>
  <cp:keywords/>
  <dcterms:created xsi:type="dcterms:W3CDTF">2026-07-17T14:11:11Z</dcterms:created>
  <dcterms:modified xsi:type="dcterms:W3CDTF">2026-07-17T14:11:11Z</dcterms:modified>
</cp:coreProperties>
</file>

<file path=docProps/custom.xml><?xml version="1.0" encoding="utf-8"?>
<Properties xmlns="http://schemas.openxmlformats.org/officeDocument/2006/custom-properties" xmlns:vt="http://schemas.openxmlformats.org/officeDocument/2006/docPropsVTypes"/>
</file>